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Drieb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ieb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38 W Hawthorne Dr West Bend, WI, USA 53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eck1215@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995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s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